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293894" cy="5621153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441621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4841507" cy="6025414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420776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3898231" cy="4754880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222918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977343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275750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3925317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3929485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3873062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3905250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3926416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3898937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450011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081111" cy="6015789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458329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138863" cy="4071486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3896914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4639376" cy="3917482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3885974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Хотамов Фарход Хусейнович</dc:creator>
  <dc:language>ru-RU</dc:language>
  <cp:keywords/>
  <dcterms:created xsi:type="dcterms:W3CDTF">2025-01-07T10:04:04Z</dcterms:created>
  <dcterms:modified xsi:type="dcterms:W3CDTF">2025-01-07T1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